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CC4285" w:rsidRDefault="00392D27" w:rsidP="00776846">
      <w:pPr>
        <w:pStyle w:val="Heading2"/>
        <w:spacing w:line="240" w:lineRule="auto"/>
        <w:ind w:left="0" w:right="0"/>
        <w:rPr>
          <w:rFonts w:ascii="Tahoma" w:hAnsi="Tahoma" w:cs="Tahoma"/>
          <w:color w:val="000000"/>
          <w:sz w:val="15"/>
          <w:szCs w:val="15"/>
          <w:lang w:val="fr-FR"/>
        </w:rPr>
      </w:pPr>
    </w:p>
    <w:p w:rsidR="00BE0F16" w:rsidRPr="00CC4285" w:rsidRDefault="00D524AB" w:rsidP="00BE0F16">
      <w:pPr>
        <w:jc w:val="center"/>
        <w:rPr>
          <w:rFonts w:ascii="Calibri" w:hAnsi="Calibri" w:cs="Calibri"/>
          <w:b/>
          <w:bCs/>
          <w:color w:val="0070C0"/>
          <w:spacing w:val="-2"/>
          <w:sz w:val="32"/>
          <w:szCs w:val="22"/>
          <w:lang w:val="fr-FR"/>
        </w:rPr>
      </w:pPr>
      <w:r w:rsidRPr="00CC4285">
        <w:rPr>
          <w:rFonts w:ascii="Calibri" w:hAnsi="Calibri" w:cs="Calibri"/>
          <w:b/>
          <w:bCs/>
          <w:color w:val="0070C0"/>
          <w:spacing w:val="-2"/>
          <w:sz w:val="32"/>
          <w:szCs w:val="22"/>
          <w:lang w:val="fr-FR"/>
        </w:rPr>
        <w:t>Questionnaire sur</w:t>
      </w:r>
    </w:p>
    <w:p w:rsidR="0047195D" w:rsidRPr="00CC4285" w:rsidRDefault="00D524AB" w:rsidP="00027C28">
      <w:pPr>
        <w:jc w:val="center"/>
        <w:rPr>
          <w:rFonts w:ascii="Calibri" w:hAnsi="Calibri" w:cs="Calibri"/>
          <w:b/>
          <w:bCs/>
          <w:color w:val="0070C0"/>
          <w:spacing w:val="-2"/>
          <w:sz w:val="32"/>
          <w:szCs w:val="22"/>
          <w:lang w:val="fr-FR"/>
        </w:rPr>
      </w:pPr>
      <w:r w:rsidRPr="00CC4285">
        <w:rPr>
          <w:rFonts w:ascii="Calibri" w:hAnsi="Calibri" w:cs="Calibri"/>
          <w:b/>
          <w:bCs/>
          <w:color w:val="0070C0"/>
          <w:spacing w:val="-2"/>
          <w:sz w:val="32"/>
          <w:szCs w:val="22"/>
          <w:lang w:val="fr-FR"/>
        </w:rPr>
        <w:t>le programme de renforcement</w:t>
      </w:r>
      <w:r w:rsidR="00027C28">
        <w:rPr>
          <w:rFonts w:ascii="Calibri" w:hAnsi="Calibri" w:cs="Calibri"/>
          <w:b/>
          <w:bCs/>
          <w:color w:val="0070C0"/>
          <w:spacing w:val="-2"/>
          <w:sz w:val="32"/>
          <w:szCs w:val="22"/>
          <w:lang w:val="fr-FR"/>
        </w:rPr>
        <w:t xml:space="preserve"> </w:t>
      </w:r>
      <w:r w:rsidR="00027C28" w:rsidRPr="00027C28">
        <w:rPr>
          <w:rFonts w:ascii="Calibri" w:hAnsi="Calibri" w:cs="Calibri"/>
          <w:b/>
          <w:bCs/>
          <w:color w:val="0070C0"/>
          <w:spacing w:val="-2"/>
          <w:sz w:val="32"/>
          <w:szCs w:val="22"/>
          <w:lang w:val="fr-FR"/>
        </w:rPr>
        <w:t>des capacités diplomatiques (Diplomacy-CaB)</w:t>
      </w:r>
      <w:bookmarkStart w:id="0" w:name="_GoBack"/>
      <w:bookmarkEnd w:id="0"/>
    </w:p>
    <w:p w:rsidR="00D524AB" w:rsidRPr="00CC4285" w:rsidRDefault="00D524AB" w:rsidP="00D524AB">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D524AB" w:rsidRPr="00027C28" w:rsidTr="006479E3">
        <w:tc>
          <w:tcPr>
            <w:tcW w:w="9245" w:type="dxa"/>
            <w:shd w:val="clear" w:color="auto" w:fill="FDE9D9"/>
          </w:tcPr>
          <w:p w:rsidR="00D524AB" w:rsidRPr="00CC4285" w:rsidRDefault="00D524AB" w:rsidP="006479E3">
            <w:pPr>
              <w:autoSpaceDE w:val="0"/>
              <w:autoSpaceDN w:val="0"/>
              <w:adjustRightInd w:val="0"/>
              <w:spacing w:line="360" w:lineRule="auto"/>
              <w:rPr>
                <w:rFonts w:ascii="Calibri" w:hAnsi="Calibri" w:cs="Calibri"/>
                <w:b/>
                <w:bCs/>
                <w:color w:val="0070C0"/>
                <w:spacing w:val="-2"/>
                <w:sz w:val="28"/>
                <w:szCs w:val="28"/>
                <w:lang w:val="fr-FR"/>
              </w:rPr>
            </w:pPr>
            <w:r w:rsidRPr="00CC4285">
              <w:rPr>
                <w:rFonts w:ascii="Calibri" w:hAnsi="Calibri"/>
                <w:b/>
                <w:color w:val="0070C0"/>
                <w:spacing w:val="-2"/>
                <w:sz w:val="28"/>
                <w:lang w:val="fr-FR"/>
              </w:rPr>
              <w:t>Veuillez</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Télécharger ce formulaire dans votre ordinateur</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Remplir le formulaire de façon électronique et le sauvegarder</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Envoyer le formulaire rempli à l</w:t>
            </w:r>
            <w:r w:rsidRPr="00CC4285">
              <w:rPr>
                <w:rFonts w:ascii="Arial" w:hAnsi="Arial" w:cs="Arial"/>
                <w:rtl/>
                <w:cs/>
                <w:lang w:val="fr-FR"/>
              </w:rPr>
              <w:t>’</w:t>
            </w:r>
            <w:r w:rsidRPr="00CC4285">
              <w:rPr>
                <w:rFonts w:ascii="Arial" w:hAnsi="Arial"/>
                <w:lang w:val="fr-FR"/>
              </w:rPr>
              <w:t>adresse e-mail suivante: training@sesric.org</w:t>
            </w:r>
          </w:p>
        </w:tc>
      </w:tr>
    </w:tbl>
    <w:p w:rsidR="00D524AB" w:rsidRPr="00CC4285" w:rsidRDefault="00D524AB" w:rsidP="00D524AB">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CC4285">
        <w:rPr>
          <w:rFonts w:ascii="Calibri" w:hAnsi="Calibri"/>
          <w:b/>
          <w:color w:val="0070C0"/>
          <w:spacing w:val="-2"/>
          <w:sz w:val="28"/>
          <w:u w:val="single"/>
          <w:lang w:val="fr-FR"/>
        </w:rPr>
        <w:t>Note technique</w:t>
      </w:r>
      <w:r w:rsidRPr="00CC4285">
        <w:rPr>
          <w:rFonts w:ascii="Calibri" w:hAnsi="Calibri"/>
          <w:b/>
          <w:color w:val="0070C0"/>
          <w:spacing w:val="-2"/>
          <w:sz w:val="28"/>
          <w:lang w:val="fr-FR"/>
        </w:rPr>
        <w:t xml:space="preserve"> </w:t>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t xml:space="preserve">Date de soumission : </w:t>
      </w:r>
      <w:r w:rsidRPr="00CC4285">
        <w:rPr>
          <w:rFonts w:ascii="Calibri" w:hAnsi="Calibri" w:cs="Calibri"/>
          <w:b/>
          <w:color w:val="0070C0"/>
          <w:spacing w:val="-2"/>
          <w:sz w:val="28"/>
          <w:rtl/>
          <w:cs/>
          <w:lang w:val="fr-FR"/>
        </w:rPr>
        <w:t>…</w:t>
      </w:r>
      <w:r w:rsidRPr="00CC4285">
        <w:rPr>
          <w:rFonts w:ascii="Calibri" w:hAnsi="Calibri"/>
          <w:b/>
          <w:color w:val="0070C0"/>
          <w:spacing w:val="-2"/>
          <w:sz w:val="28"/>
          <w:lang w:val="fr-FR"/>
        </w:rPr>
        <w:t>/. /</w:t>
      </w:r>
      <w:r w:rsidRPr="00CC4285">
        <w:rPr>
          <w:rFonts w:ascii="Calibri" w:hAnsi="Calibri" w:cs="Calibri"/>
          <w:b/>
          <w:color w:val="0070C0"/>
          <w:spacing w:val="-2"/>
          <w:sz w:val="28"/>
          <w:rtl/>
          <w:cs/>
          <w:lang w:val="fr-FR"/>
        </w:rPr>
        <w:t>…</w:t>
      </w:r>
      <w:r w:rsidRPr="00CC4285">
        <w:rPr>
          <w:rFonts w:ascii="Calibri" w:hAnsi="Calibri"/>
          <w:b/>
          <w:color w:val="0070C0"/>
          <w:spacing w:val="-2"/>
          <w:sz w:val="28"/>
          <w:lang w:val="fr-FR"/>
        </w:rPr>
        <w:t>.</w:t>
      </w:r>
    </w:p>
    <w:p w:rsidR="00D524AB" w:rsidRPr="00CC4285" w:rsidRDefault="00D524AB" w:rsidP="00D524AB">
      <w:pPr>
        <w:spacing w:after="60"/>
        <w:rPr>
          <w:rFonts w:ascii="Arial" w:eastAsia="Arial" w:hAnsi="Arial" w:cs="Arial"/>
          <w:lang w:val="fr-FR"/>
        </w:rPr>
      </w:pPr>
      <w:r w:rsidRPr="00CC4285">
        <w:rPr>
          <w:rFonts w:ascii="Arial" w:hAnsi="Arial"/>
          <w:lang w:val="fr-FR"/>
        </w:rPr>
        <w:t>Réalisé dans le cadre des programmes de renforcement des capacités (</w:t>
      </w:r>
      <w:proofErr w:type="spellStart"/>
      <w:r w:rsidRPr="00CC4285">
        <w:rPr>
          <w:rFonts w:ascii="Arial" w:hAnsi="Arial"/>
          <w:lang w:val="fr-FR"/>
        </w:rPr>
        <w:t>CaB</w:t>
      </w:r>
      <w:proofErr w:type="spellEnd"/>
      <w:r w:rsidRPr="00CC4285">
        <w:rPr>
          <w:rFonts w:ascii="Arial" w:hAnsi="Arial"/>
          <w:lang w:val="fr-FR"/>
        </w:rPr>
        <w:t>) du Centre de recherches statistiques, économiques et sociales et de formation pour les pays islamiques (SESRIC), l</w:t>
      </w:r>
      <w:r w:rsidRPr="00CC4285">
        <w:rPr>
          <w:rFonts w:ascii="Arial" w:hAnsi="Arial" w:cs="Arial"/>
          <w:rtl/>
          <w:cs/>
          <w:lang w:val="fr-FR"/>
        </w:rPr>
        <w:t>’</w:t>
      </w:r>
      <w:r w:rsidRPr="00CC4285">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des </w:t>
      </w:r>
      <w:r w:rsidR="00CC4285" w:rsidRPr="00CC4285">
        <w:rPr>
          <w:rFonts w:ascii="Arial" w:hAnsi="Arial"/>
          <w:lang w:val="fr-FR"/>
        </w:rPr>
        <w:t xml:space="preserve">États membres </w:t>
      </w:r>
      <w:r w:rsidRPr="00CC4285">
        <w:rPr>
          <w:rFonts w:ascii="Arial" w:hAnsi="Arial"/>
          <w:lang w:val="fr-FR"/>
        </w:rPr>
        <w:t>de l'OCI seront d</w:t>
      </w:r>
      <w:r w:rsidRPr="00CC4285">
        <w:rPr>
          <w:rFonts w:ascii="Arial" w:hAnsi="Arial" w:cs="Arial"/>
          <w:rtl/>
          <w:cs/>
          <w:lang w:val="fr-FR"/>
        </w:rPr>
        <w:t>’</w:t>
      </w:r>
      <w:r w:rsidRPr="00CC4285">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D524AB" w:rsidRPr="00CC4285" w:rsidRDefault="00D524AB" w:rsidP="00D524AB">
      <w:pPr>
        <w:spacing w:after="60"/>
        <w:rPr>
          <w:rFonts w:ascii="Arial" w:eastAsia="Arial" w:hAnsi="Arial" w:cs="Arial"/>
          <w:lang w:val="fr-FR"/>
        </w:rPr>
      </w:pPr>
      <w:r w:rsidRPr="00CC4285">
        <w:rPr>
          <w:rFonts w:ascii="Arial" w:hAnsi="Arial"/>
          <w:lang w:val="fr-FR"/>
        </w:rPr>
        <w:t>Le questionnaire comporte deux (2) parties: (*) PARTIE 1: Informations institutionnelles ; (*) PARTIE 2: Identification des besoins et des capacités.</w:t>
      </w:r>
    </w:p>
    <w:p w:rsidR="00D524AB" w:rsidRPr="00CC4285" w:rsidRDefault="00D524AB" w:rsidP="00D524AB">
      <w:pPr>
        <w:spacing w:after="60"/>
        <w:rPr>
          <w:rFonts w:ascii="Arial" w:eastAsia="Arial" w:hAnsi="Arial" w:cs="Arial"/>
          <w:lang w:val="fr-FR"/>
        </w:rPr>
      </w:pPr>
      <w:r w:rsidRPr="00CC4285">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D524AB" w:rsidRPr="00CC4285" w:rsidRDefault="00D524AB" w:rsidP="00D524AB">
      <w:pPr>
        <w:spacing w:after="60"/>
        <w:rPr>
          <w:rFonts w:ascii="Arial" w:eastAsia="Arial" w:hAnsi="Arial" w:cs="Arial"/>
          <w:lang w:val="fr-FR"/>
        </w:rPr>
      </w:pPr>
      <w:r w:rsidRPr="00CC4285">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CC4285">
        <w:rPr>
          <w:rFonts w:ascii="Arial" w:eastAsia="Arial" w:hAnsi="Arial" w:cs="Arial"/>
          <w:lang w:val="fr-FR"/>
        </w:rPr>
        <w:t xml:space="preserve"> </w:t>
      </w:r>
      <w:r w:rsidRPr="00CC4285">
        <w:rPr>
          <w:rFonts w:ascii="Arial" w:hAnsi="Arial"/>
          <w:lang w:val="fr-FR"/>
        </w:rPr>
        <w:t>Dans la colonne B, veuillez cocher en inscrivant une croix « X » si votre institution a besoin d</w:t>
      </w:r>
      <w:r w:rsidRPr="00CC4285">
        <w:rPr>
          <w:rFonts w:ascii="Arial" w:hAnsi="Arial" w:cs="Arial"/>
          <w:rtl/>
          <w:cs/>
          <w:lang w:val="fr-FR"/>
        </w:rPr>
        <w:t>’</w:t>
      </w:r>
      <w:r w:rsidRPr="00CC4285">
        <w:rPr>
          <w:rFonts w:ascii="Arial" w:hAnsi="Arial"/>
          <w:lang w:val="fr-FR"/>
        </w:rPr>
        <w:t>une formation à court terme pour l'activité correspondante.</w:t>
      </w:r>
    </w:p>
    <w:p w:rsidR="00D524AB" w:rsidRPr="00CC4285" w:rsidRDefault="00D524AB" w:rsidP="00D524AB">
      <w:pPr>
        <w:spacing w:after="60"/>
        <w:rPr>
          <w:rFonts w:ascii="Arial" w:eastAsia="Arial" w:hAnsi="Arial" w:cs="Arial"/>
          <w:lang w:val="fr-FR"/>
        </w:rPr>
      </w:pPr>
      <w:r w:rsidRPr="00CC4285">
        <w:rPr>
          <w:rFonts w:ascii="Arial" w:hAnsi="Arial"/>
          <w:lang w:val="fr-FR"/>
        </w:rPr>
        <w:t>Une fois le questionnaire rempli, veuillez l'envoyer par e-mail à training@sesric.org et notre service vous répondra dans les plus brefs délais.</w:t>
      </w:r>
    </w:p>
    <w:p w:rsidR="00D524AB" w:rsidRPr="00CC4285" w:rsidRDefault="00D524AB" w:rsidP="00D524AB">
      <w:pPr>
        <w:autoSpaceDE w:val="0"/>
        <w:autoSpaceDN w:val="0"/>
        <w:adjustRightInd w:val="0"/>
        <w:spacing w:before="240" w:line="276" w:lineRule="auto"/>
        <w:rPr>
          <w:rFonts w:ascii="Calibri" w:hAnsi="Calibri" w:cs="Calibri"/>
          <w:b/>
          <w:bCs/>
          <w:color w:val="0070C0"/>
          <w:spacing w:val="-2"/>
          <w:sz w:val="24"/>
          <w:szCs w:val="22"/>
          <w:lang w:val="fr-FR"/>
        </w:rPr>
      </w:pPr>
      <w:r w:rsidRPr="00CC4285">
        <w:rPr>
          <w:rFonts w:ascii="Calibri" w:hAnsi="Calibri"/>
          <w:b/>
          <w:color w:val="0070C0"/>
          <w:spacing w:val="-2"/>
          <w:sz w:val="24"/>
          <w:lang w:val="fr-FR"/>
        </w:rPr>
        <w:t>PARTIE 1: INFORMATIONS INSTITUTIONNELLES</w:t>
      </w: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e votre institution:</w:t>
      </w:r>
    </w:p>
    <w:p w:rsidR="00D524AB" w:rsidRPr="00CC4285" w:rsidRDefault="00D524AB" w:rsidP="00D52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 xml:space="preserve">Pays </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Nom de l</w:t>
            </w:r>
            <w:r w:rsidRPr="00CC4285">
              <w:rPr>
                <w:rFonts w:ascii="Arial" w:hAnsi="Arial" w:cs="Arial"/>
                <w:b/>
                <w:rtl/>
                <w:cs/>
                <w:lang w:val="fr-FR"/>
              </w:rPr>
              <w:t>’</w:t>
            </w:r>
            <w:r w:rsidRPr="00CC4285">
              <w:rPr>
                <w:rFonts w:ascii="Arial" w:hAnsi="Arial"/>
                <w:b/>
                <w:lang w:val="fr-FR"/>
              </w:rPr>
              <w:t>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027C28"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Nom et prénom du responsable de l</w:t>
            </w:r>
            <w:r w:rsidRPr="00CC4285">
              <w:rPr>
                <w:rFonts w:ascii="Arial" w:hAnsi="Arial" w:cs="Arial"/>
                <w:b/>
                <w:rtl/>
                <w:cs/>
                <w:lang w:val="fr-FR"/>
              </w:rPr>
              <w:t>’</w:t>
            </w:r>
            <w:r w:rsidRPr="00CC4285">
              <w:rPr>
                <w:rFonts w:ascii="Arial" w:hAnsi="Arial"/>
                <w:b/>
                <w:lang w:val="fr-FR"/>
              </w:rPr>
              <w:t>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027C28"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Titre officiel désigné du responsable de l'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2"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6"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7" w:type="dxa"/>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lastRenderedPageBreak/>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2"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6"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7" w:type="dxa"/>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Adresse Web</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rPr>
          <w:trHeight w:val="377"/>
        </w:trPr>
        <w:tc>
          <w:tcPr>
            <w:tcW w:w="2065" w:type="dxa"/>
          </w:tcPr>
          <w:p w:rsidR="00D524AB" w:rsidRPr="00CC4285" w:rsidRDefault="00D524AB" w:rsidP="006479E3">
            <w:pPr>
              <w:rPr>
                <w:rFonts w:ascii="Arial" w:hAnsi="Arial" w:cs="Arial"/>
                <w:b/>
                <w:bCs/>
                <w:lang w:val="fr-FR"/>
              </w:rPr>
            </w:pPr>
            <w:r w:rsidRPr="00CC4285">
              <w:rPr>
                <w:rFonts w:ascii="Arial" w:hAnsi="Arial"/>
                <w:b/>
                <w:lang w:val="fr-FR"/>
              </w:rPr>
              <w:t>Adresse postale</w:t>
            </w:r>
          </w:p>
        </w:tc>
        <w:tc>
          <w:tcPr>
            <w:tcW w:w="6908"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ind w:left="360"/>
        <w:rPr>
          <w:rFonts w:ascii="Arial" w:hAnsi="Arial" w:cs="Arial"/>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u point focal répondant au questionnaire:</w:t>
      </w:r>
    </w:p>
    <w:p w:rsidR="00D524AB" w:rsidRPr="00CC4285" w:rsidRDefault="00D524AB" w:rsidP="00D52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 xml:space="preserve">Prénom et NOM </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Poste</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Département</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rPr>
          <w:trHeight w:val="117"/>
        </w:trPr>
        <w:tc>
          <w:tcPr>
            <w:tcW w:w="2061"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12"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ind w:left="720" w:hanging="720"/>
        <w:rPr>
          <w:rFonts w:ascii="Arial" w:hAnsi="Arial" w:cs="Arial"/>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w:t>
      </w:r>
      <w:r w:rsidRPr="00CC4285">
        <w:rPr>
          <w:rFonts w:ascii="Arial" w:hAnsi="Arial" w:cs="Arial"/>
          <w:rtl/>
          <w:cs/>
          <w:lang w:val="fr-FR"/>
        </w:rPr>
        <w:t>’</w:t>
      </w:r>
      <w:r w:rsidRPr="00CC4285">
        <w:rPr>
          <w:rFonts w:ascii="Arial" w:hAnsi="Arial"/>
          <w:lang w:val="fr-FR"/>
        </w:rPr>
        <w:t>une personne ressource supplémentaire:</w:t>
      </w:r>
    </w:p>
    <w:p w:rsidR="00D524AB" w:rsidRPr="00CC4285" w:rsidRDefault="00D524AB" w:rsidP="00D52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 xml:space="preserve">Prénom et NOM </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Poste</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Département</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12"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spacing w:after="120"/>
        <w:rPr>
          <w:rFonts w:ascii="Calibri" w:hAnsi="Calibri" w:cs="Calibri"/>
          <w:b/>
          <w:bCs/>
          <w:color w:val="0070C0"/>
          <w:spacing w:val="-2"/>
          <w:sz w:val="24"/>
          <w:szCs w:val="22"/>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 xml:space="preserve">Veuillez indiquer l'ordre des langues dans lesquelles votre institution peut </w:t>
      </w:r>
      <w:r w:rsidRPr="00CC4285">
        <w:rPr>
          <w:rFonts w:ascii="Arial" w:hAnsi="Arial"/>
          <w:b/>
          <w:u w:val="single"/>
          <w:lang w:val="fr-FR"/>
        </w:rPr>
        <w:t>RECEVOIR</w:t>
      </w:r>
      <w:r w:rsidRPr="00CC4285">
        <w:rPr>
          <w:rFonts w:ascii="Arial" w:hAnsi="Arial"/>
          <w:lang w:val="fr-FR"/>
        </w:rPr>
        <w:t xml:space="preserve"> un cours de formation en inscrivant un « X » dans la colonne correspondante.</w:t>
      </w:r>
    </w:p>
    <w:p w:rsidR="00D524AB" w:rsidRPr="00CC4285" w:rsidRDefault="00D524AB" w:rsidP="00D52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D524AB" w:rsidRPr="00CC4285" w:rsidTr="006479E3">
        <w:tc>
          <w:tcPr>
            <w:tcW w:w="5058" w:type="dxa"/>
            <w:tcBorders>
              <w:top w:val="nil"/>
              <w:left w:val="nil"/>
            </w:tcBorders>
          </w:tcPr>
          <w:p w:rsidR="00D524AB" w:rsidRPr="00CC4285" w:rsidRDefault="00D524AB" w:rsidP="006479E3">
            <w:pPr>
              <w:rPr>
                <w:rFonts w:ascii="Arial" w:hAnsi="Arial" w:cs="Arial"/>
                <w:b/>
                <w:bCs/>
                <w:lang w:val="fr-FR"/>
              </w:rPr>
            </w:pPr>
          </w:p>
        </w:tc>
        <w:tc>
          <w:tcPr>
            <w:tcW w:w="1170" w:type="dxa"/>
            <w:vAlign w:val="center"/>
          </w:tcPr>
          <w:p w:rsidR="00D524AB" w:rsidRPr="00CC4285" w:rsidRDefault="00D524AB" w:rsidP="006479E3">
            <w:pPr>
              <w:jc w:val="center"/>
              <w:rPr>
                <w:rFonts w:ascii="Arial" w:hAnsi="Arial" w:cs="Arial"/>
                <w:lang w:val="fr-FR"/>
              </w:rPr>
            </w:pPr>
            <w:r w:rsidRPr="00CC4285">
              <w:rPr>
                <w:rFonts w:ascii="Arial" w:hAnsi="Arial"/>
                <w:color w:val="000000"/>
                <w:sz w:val="18"/>
                <w:lang w:val="fr-FR"/>
              </w:rPr>
              <w:t>Anglais</w:t>
            </w:r>
          </w:p>
        </w:tc>
        <w:tc>
          <w:tcPr>
            <w:tcW w:w="144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Arabe</w:t>
            </w:r>
          </w:p>
        </w:tc>
        <w:tc>
          <w:tcPr>
            <w:tcW w:w="126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Français</w:t>
            </w:r>
          </w:p>
        </w:tc>
      </w:tr>
      <w:tr w:rsidR="00D524AB" w:rsidRPr="00027C28"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PREMIÈR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027C28"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b. Quelle est votre </w:t>
            </w:r>
            <w:r w:rsidRPr="00CC4285">
              <w:rPr>
                <w:rFonts w:ascii="Arial" w:hAnsi="Arial"/>
                <w:color w:val="000000"/>
                <w:sz w:val="18"/>
                <w:u w:val="single"/>
                <w:lang w:val="fr-FR"/>
              </w:rPr>
              <w:t>DEUXIÈM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027C28" w:rsidTr="006479E3">
        <w:tc>
          <w:tcPr>
            <w:tcW w:w="5058" w:type="dxa"/>
          </w:tcPr>
          <w:p w:rsidR="00D524AB" w:rsidRPr="00CC4285" w:rsidRDefault="00D524AB" w:rsidP="006479E3">
            <w:pPr>
              <w:rPr>
                <w:rFonts w:ascii="Arial" w:hAnsi="Arial" w:cs="Arial"/>
                <w:color w:val="000000"/>
                <w:sz w:val="18"/>
                <w:szCs w:val="18"/>
                <w:lang w:val="fr-FR"/>
              </w:rPr>
            </w:pPr>
            <w:r w:rsidRPr="00CC4285">
              <w:rPr>
                <w:rFonts w:ascii="Arial" w:hAnsi="Arial"/>
                <w:color w:val="000000"/>
                <w:sz w:val="18"/>
                <w:lang w:val="fr-FR"/>
              </w:rPr>
              <w:t xml:space="preserve">b. Quelle est votre </w:t>
            </w:r>
            <w:r w:rsidRPr="00CC4285">
              <w:rPr>
                <w:rFonts w:ascii="Arial" w:hAnsi="Arial"/>
                <w:color w:val="000000"/>
                <w:sz w:val="18"/>
                <w:u w:val="single"/>
                <w:lang w:val="fr-FR"/>
              </w:rPr>
              <w:t>TROISIÈM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bl>
    <w:p w:rsidR="00D524AB" w:rsidRPr="00CC4285" w:rsidRDefault="00D524AB" w:rsidP="00D524AB">
      <w:pPr>
        <w:spacing w:after="120"/>
        <w:rPr>
          <w:rFonts w:ascii="Calibri" w:hAnsi="Calibri" w:cs="Calibri"/>
          <w:b/>
          <w:bCs/>
          <w:color w:val="0070C0"/>
          <w:spacing w:val="-2"/>
          <w:sz w:val="24"/>
          <w:szCs w:val="22"/>
          <w:lang w:val="fr-FR"/>
        </w:rPr>
      </w:pPr>
    </w:p>
    <w:p w:rsidR="00D524AB" w:rsidRPr="00CC4285" w:rsidRDefault="00D524AB" w:rsidP="00D524AB">
      <w:pPr>
        <w:numPr>
          <w:ilvl w:val="0"/>
          <w:numId w:val="5"/>
        </w:numPr>
        <w:spacing w:after="120"/>
        <w:rPr>
          <w:rFonts w:ascii="Arial" w:hAnsi="Arial" w:cs="Arial"/>
          <w:lang w:val="fr-FR"/>
        </w:rPr>
      </w:pPr>
      <w:r w:rsidRPr="00CC4285">
        <w:rPr>
          <w:rFonts w:ascii="Arial" w:hAnsi="Arial"/>
          <w:lang w:val="fr-FR"/>
        </w:rPr>
        <w:t xml:space="preserve">Veuillez indiquer l'ordre des langues dans lesquelles votre institution peut fournir des experts pour </w:t>
      </w:r>
      <w:r w:rsidRPr="00CC4285">
        <w:rPr>
          <w:rFonts w:ascii="Arial" w:hAnsi="Arial"/>
          <w:b/>
          <w:u w:val="single"/>
          <w:lang w:val="fr-FR"/>
        </w:rPr>
        <w:t>DISPENSER</w:t>
      </w:r>
      <w:r w:rsidRPr="00CC4285">
        <w:rPr>
          <w:rFonts w:ascii="Arial" w:hAnsi="Arial"/>
          <w:lang w:val="fr-FR"/>
        </w:rPr>
        <w:t xml:space="preserve"> un cours de formation dans d</w:t>
      </w:r>
      <w:r w:rsidRPr="00CC4285">
        <w:rPr>
          <w:rFonts w:ascii="Arial" w:hAnsi="Arial" w:cs="Arial"/>
          <w:rtl/>
          <w:cs/>
          <w:lang w:val="fr-FR"/>
        </w:rPr>
        <w:t>’</w:t>
      </w:r>
      <w:r w:rsidRPr="00CC4285">
        <w:rPr>
          <w:rFonts w:ascii="Arial" w:hAnsi="Arial"/>
          <w:lang w:val="fr-FR"/>
        </w:rPr>
        <w:t>autres pays en inscrivant un « X » dans la colonne correspondante.</w:t>
      </w:r>
    </w:p>
    <w:p w:rsidR="00D524AB" w:rsidRPr="00CC4285" w:rsidRDefault="00D524AB" w:rsidP="00D524AB">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D524AB" w:rsidRPr="00CC4285" w:rsidTr="006479E3">
        <w:tc>
          <w:tcPr>
            <w:tcW w:w="5058" w:type="dxa"/>
            <w:tcBorders>
              <w:top w:val="nil"/>
              <w:left w:val="nil"/>
            </w:tcBorders>
          </w:tcPr>
          <w:p w:rsidR="00D524AB" w:rsidRPr="00CC4285" w:rsidRDefault="00D524AB" w:rsidP="006479E3">
            <w:pPr>
              <w:rPr>
                <w:rFonts w:ascii="Arial" w:hAnsi="Arial" w:cs="Arial"/>
                <w:b/>
                <w:bCs/>
                <w:lang w:val="fr-FR"/>
              </w:rPr>
            </w:pPr>
          </w:p>
        </w:tc>
        <w:tc>
          <w:tcPr>
            <w:tcW w:w="1170" w:type="dxa"/>
            <w:vAlign w:val="center"/>
          </w:tcPr>
          <w:p w:rsidR="00D524AB" w:rsidRPr="00CC4285" w:rsidRDefault="00D524AB" w:rsidP="006479E3">
            <w:pPr>
              <w:jc w:val="center"/>
              <w:rPr>
                <w:rFonts w:ascii="Arial" w:hAnsi="Arial" w:cs="Arial"/>
                <w:lang w:val="fr-FR"/>
              </w:rPr>
            </w:pPr>
            <w:r w:rsidRPr="00CC4285">
              <w:rPr>
                <w:rFonts w:ascii="Arial" w:hAnsi="Arial"/>
                <w:color w:val="000000"/>
                <w:sz w:val="18"/>
                <w:lang w:val="fr-FR"/>
              </w:rPr>
              <w:t>Anglais</w:t>
            </w:r>
          </w:p>
        </w:tc>
        <w:tc>
          <w:tcPr>
            <w:tcW w:w="144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Arabe</w:t>
            </w:r>
          </w:p>
        </w:tc>
        <w:tc>
          <w:tcPr>
            <w:tcW w:w="126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Français</w:t>
            </w:r>
          </w:p>
        </w:tc>
      </w:tr>
      <w:tr w:rsidR="00D524AB" w:rsidRPr="00027C28"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PREMIÈR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027C28"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DEUXIÈM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027C28" w:rsidTr="006479E3">
        <w:tc>
          <w:tcPr>
            <w:tcW w:w="5058" w:type="dxa"/>
          </w:tcPr>
          <w:p w:rsidR="00D524AB" w:rsidRPr="00CC4285" w:rsidRDefault="00D524AB" w:rsidP="006479E3">
            <w:pPr>
              <w:rPr>
                <w:rFonts w:ascii="Arial" w:hAnsi="Arial" w:cs="Arial"/>
                <w:color w:val="000000"/>
                <w:sz w:val="18"/>
                <w:szCs w:val="18"/>
                <w:lang w:val="fr-FR"/>
              </w:rPr>
            </w:pPr>
            <w:r w:rsidRPr="00CC4285">
              <w:rPr>
                <w:rFonts w:ascii="Arial" w:hAnsi="Arial"/>
                <w:color w:val="000000"/>
                <w:sz w:val="18"/>
                <w:lang w:val="fr-FR"/>
              </w:rPr>
              <w:t xml:space="preserve">a. Quelle est votre </w:t>
            </w:r>
            <w:r w:rsidRPr="00CC4285">
              <w:rPr>
                <w:u w:val="single"/>
                <w:lang w:val="fr-FR"/>
              </w:rPr>
              <w:t>TROISIÈM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bl>
    <w:p w:rsidR="00D524AB" w:rsidRPr="00CC4285" w:rsidRDefault="00D524AB" w:rsidP="00D524AB">
      <w:pPr>
        <w:spacing w:after="120"/>
        <w:ind w:left="360"/>
        <w:rPr>
          <w:rFonts w:ascii="Calibri" w:hAnsi="Calibri" w:cs="Calibri"/>
          <w:b/>
          <w:bCs/>
          <w:color w:val="0070C0"/>
          <w:spacing w:val="-2"/>
          <w:sz w:val="24"/>
          <w:szCs w:val="22"/>
          <w:lang w:val="fr-FR"/>
        </w:rPr>
      </w:pPr>
    </w:p>
    <w:p w:rsidR="00D524AB" w:rsidRPr="00CC4285" w:rsidRDefault="00D524AB" w:rsidP="00D524AB">
      <w:pPr>
        <w:spacing w:after="120"/>
        <w:rPr>
          <w:rFonts w:ascii="Arial" w:hAnsi="Arial" w:cs="Arial"/>
          <w:lang w:val="fr-FR"/>
        </w:rPr>
      </w:pPr>
      <w:r w:rsidRPr="00CC4285">
        <w:rPr>
          <w:rFonts w:ascii="Arial" w:hAnsi="Arial"/>
          <w:lang w:val="fr-FR"/>
        </w:rPr>
        <w:t>Après avoir rempli la PARTIE 1, veuillez remplir la PARTIE 2 : Tableau d'identification des besoins et des capacités (voir le tableau ci-dessous).</w:t>
      </w:r>
    </w:p>
    <w:p w:rsidR="00D524AB" w:rsidRPr="00CC4285" w:rsidRDefault="00D524AB" w:rsidP="00D524AB">
      <w:pPr>
        <w:spacing w:after="100" w:afterAutospacing="1"/>
        <w:rPr>
          <w:rFonts w:ascii="Calibri" w:hAnsi="Calibri" w:cs="Calibri"/>
          <w:b/>
          <w:bCs/>
          <w:color w:val="0070C0"/>
          <w:spacing w:val="-2"/>
          <w:sz w:val="24"/>
          <w:szCs w:val="22"/>
          <w:lang w:val="fr-FR"/>
        </w:rPr>
      </w:pPr>
      <w:r w:rsidRPr="00CC4285">
        <w:rPr>
          <w:lang w:val="fr-FR"/>
        </w:rPr>
        <w:br w:type="page"/>
      </w:r>
      <w:r w:rsidRPr="00CC4285">
        <w:rPr>
          <w:rFonts w:ascii="Calibri" w:hAnsi="Calibri"/>
          <w:b/>
          <w:color w:val="0070C0"/>
          <w:spacing w:val="-2"/>
          <w:sz w:val="24"/>
          <w:lang w:val="fr-FR"/>
        </w:rPr>
        <w:lastRenderedPageBreak/>
        <w:t xml:space="preserve">PARTIE 2: IDENTIFICATION DES BESOINS ET DES CAPACITÉS </w:t>
      </w:r>
    </w:p>
    <w:p w:rsidR="00D524AB" w:rsidRPr="00CC4285" w:rsidRDefault="00D524AB" w:rsidP="00D524AB">
      <w:pPr>
        <w:spacing w:after="100" w:afterAutospacing="1"/>
        <w:rPr>
          <w:rFonts w:ascii="Calibri" w:hAnsi="Calibri" w:cs="Calibri"/>
          <w:b/>
          <w:bCs/>
          <w:color w:val="0070C0"/>
          <w:spacing w:val="-2"/>
          <w:sz w:val="24"/>
          <w:szCs w:val="22"/>
          <w:lang w:val="fr-FR"/>
        </w:rPr>
      </w:pPr>
      <w:r w:rsidRPr="00CC4285">
        <w:rPr>
          <w:rFonts w:ascii="Arial" w:hAnsi="Arial"/>
          <w:lang w:val="fr-FR"/>
        </w:rPr>
        <w:t>Pour chacun des sujets / domaines indiqués ci-dessous, veuillez renseigner:</w:t>
      </w:r>
    </w:p>
    <w:p w:rsidR="00D524AB" w:rsidRPr="00CC4285" w:rsidRDefault="00D524AB" w:rsidP="00D524AB">
      <w:pPr>
        <w:numPr>
          <w:ilvl w:val="0"/>
          <w:numId w:val="14"/>
        </w:numPr>
        <w:spacing w:after="200" w:line="276" w:lineRule="auto"/>
        <w:contextualSpacing/>
        <w:rPr>
          <w:rFonts w:ascii="Arial" w:eastAsia="Arial" w:hAnsi="Arial" w:cs="Arial"/>
          <w:lang w:val="fr-FR"/>
        </w:rPr>
      </w:pPr>
      <w:proofErr w:type="gramStart"/>
      <w:r w:rsidRPr="00CC4285">
        <w:rPr>
          <w:rFonts w:ascii="Arial" w:hAnsi="Arial"/>
          <w:lang w:val="fr-FR"/>
        </w:rPr>
        <w:t>si</w:t>
      </w:r>
      <w:proofErr w:type="gramEnd"/>
      <w:r w:rsidRPr="00CC4285">
        <w:rPr>
          <w:rFonts w:ascii="Arial" w:hAnsi="Arial"/>
          <w:lang w:val="fr-FR"/>
        </w:rPr>
        <w:t xml:space="preserve"> votre institution peut fournir des experts pour mener une formation, veuillez cocher la case correspondante sous la rubrique « </w:t>
      </w:r>
      <w:r w:rsidRPr="00CC4285">
        <w:rPr>
          <w:rFonts w:ascii="Arial" w:hAnsi="Arial"/>
          <w:b/>
          <w:lang w:val="fr-FR"/>
        </w:rPr>
        <w:t>Peut offrir une formation</w:t>
      </w:r>
      <w:r w:rsidRPr="00CC4285">
        <w:rPr>
          <w:rFonts w:ascii="Arial" w:hAnsi="Arial"/>
          <w:lang w:val="fr-FR"/>
        </w:rPr>
        <w:t> », ou</w:t>
      </w:r>
    </w:p>
    <w:p w:rsidR="00D524AB" w:rsidRPr="00CC4285" w:rsidRDefault="00D524AB" w:rsidP="00D524AB">
      <w:pPr>
        <w:numPr>
          <w:ilvl w:val="0"/>
          <w:numId w:val="14"/>
        </w:numPr>
        <w:spacing w:after="200" w:line="276" w:lineRule="auto"/>
        <w:contextualSpacing/>
        <w:rPr>
          <w:rFonts w:ascii="Arial" w:eastAsia="Arial" w:hAnsi="Arial" w:cs="Arial"/>
          <w:lang w:val="fr-FR"/>
        </w:rPr>
      </w:pPr>
      <w:proofErr w:type="gramStart"/>
      <w:r w:rsidRPr="00CC4285">
        <w:rPr>
          <w:rFonts w:ascii="Arial" w:hAnsi="Arial"/>
          <w:lang w:val="fr-FR"/>
        </w:rPr>
        <w:t>si</w:t>
      </w:r>
      <w:proofErr w:type="gramEnd"/>
      <w:r w:rsidRPr="00CC4285">
        <w:rPr>
          <w:rFonts w:ascii="Arial" w:hAnsi="Arial"/>
          <w:lang w:val="fr-FR"/>
        </w:rPr>
        <w:t xml:space="preserve"> votre institution a besoin de formation (cochez la case sous la rubrique « </w:t>
      </w:r>
      <w:r w:rsidRPr="00CC4285">
        <w:rPr>
          <w:rFonts w:ascii="Arial" w:hAnsi="Arial"/>
          <w:b/>
          <w:lang w:val="fr-FR"/>
        </w:rPr>
        <w:t>Besoin</w:t>
      </w:r>
      <w:r w:rsidRPr="00CC4285">
        <w:rPr>
          <w:rFonts w:ascii="Arial" w:hAnsi="Arial"/>
          <w:lang w:val="fr-FR"/>
        </w:rPr>
        <w:t xml:space="preserve"> </w:t>
      </w:r>
      <w:r w:rsidRPr="00CC4285">
        <w:rPr>
          <w:rFonts w:ascii="Arial" w:hAnsi="Arial"/>
          <w:b/>
          <w:lang w:val="fr-FR"/>
        </w:rPr>
        <w:t>de formation</w:t>
      </w:r>
      <w:r w:rsidRPr="00CC4285">
        <w:rPr>
          <w:rFonts w:ascii="Arial" w:hAnsi="Arial"/>
          <w:lang w:val="fr-FR"/>
        </w:rPr>
        <w:t> ».</w:t>
      </w:r>
    </w:p>
    <w:p w:rsidR="008934E9" w:rsidRPr="00CC4285" w:rsidRDefault="008934E9" w:rsidP="008934E9">
      <w:pPr>
        <w:rPr>
          <w:rFonts w:ascii="Arial" w:hAnsi="Arial" w:cs="Arial"/>
          <w:lang w:val="fr-FR"/>
        </w:rPr>
      </w:pPr>
    </w:p>
    <w:tbl>
      <w:tblPr>
        <w:tblW w:w="949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64"/>
        <w:gridCol w:w="1727"/>
        <w:gridCol w:w="1699"/>
      </w:tblGrid>
      <w:tr w:rsidR="00C00128" w:rsidRPr="00CC4285" w:rsidTr="000A2B3F">
        <w:trPr>
          <w:trHeight w:val="480"/>
          <w:jc w:val="center"/>
        </w:trPr>
        <w:tc>
          <w:tcPr>
            <w:tcW w:w="6064" w:type="dxa"/>
            <w:vMerge w:val="restart"/>
            <w:tcBorders>
              <w:top w:val="single" w:sz="8" w:space="0" w:color="FFFFFF"/>
              <w:left w:val="single" w:sz="8" w:space="0" w:color="4F81BD"/>
              <w:bottom w:val="single" w:sz="8" w:space="0" w:color="4F81BD"/>
              <w:right w:val="single" w:sz="8" w:space="0" w:color="4F81BD"/>
            </w:tcBorders>
            <w:shd w:val="clear" w:color="auto" w:fill="2E74B5"/>
            <w:vAlign w:val="center"/>
          </w:tcPr>
          <w:p w:rsidR="00C00128" w:rsidRPr="00CC4285" w:rsidRDefault="00C00128" w:rsidP="00D25F38">
            <w:pPr>
              <w:spacing w:before="120" w:after="120" w:line="280" w:lineRule="exact"/>
              <w:jc w:val="center"/>
              <w:rPr>
                <w:b/>
                <w:bCs/>
                <w:color w:val="FFFFFF"/>
                <w:sz w:val="28"/>
                <w:szCs w:val="28"/>
                <w:lang w:val="fr-FR"/>
              </w:rPr>
            </w:pPr>
            <w:proofErr w:type="spellStart"/>
            <w:r w:rsidRPr="00CC4285">
              <w:rPr>
                <w:b/>
                <w:bCs/>
                <w:color w:val="FFFFFF"/>
                <w:sz w:val="28"/>
                <w:szCs w:val="28"/>
                <w:lang w:val="fr-FR"/>
              </w:rPr>
              <w:t>Subjects</w:t>
            </w:r>
            <w:proofErr w:type="spellEnd"/>
          </w:p>
        </w:tc>
        <w:tc>
          <w:tcPr>
            <w:tcW w:w="1727" w:type="dxa"/>
            <w:tcBorders>
              <w:top w:val="single" w:sz="8" w:space="0" w:color="FFFFFF"/>
              <w:left w:val="single" w:sz="8" w:space="0" w:color="4F81BD"/>
              <w:bottom w:val="single" w:sz="8" w:space="0" w:color="4F81BD"/>
              <w:right w:val="single" w:sz="8" w:space="0" w:color="4F81BD"/>
            </w:tcBorders>
            <w:shd w:val="clear" w:color="auto" w:fill="2E74B5"/>
          </w:tcPr>
          <w:p w:rsidR="00C00128" w:rsidRPr="00CC4285" w:rsidRDefault="00C00128" w:rsidP="00912AD9">
            <w:pPr>
              <w:spacing w:before="120" w:after="120" w:line="280" w:lineRule="exact"/>
              <w:jc w:val="center"/>
              <w:rPr>
                <w:rFonts w:ascii="Arial" w:hAnsi="Arial" w:cs="Arial"/>
                <w:b/>
                <w:lang w:val="fr-FR"/>
              </w:rPr>
            </w:pPr>
            <w:r w:rsidRPr="00CC4285">
              <w:rPr>
                <w:b/>
                <w:bCs/>
                <w:color w:val="FFFFFF"/>
                <w:sz w:val="28"/>
                <w:szCs w:val="28"/>
                <w:lang w:val="fr-FR"/>
              </w:rPr>
              <w:t>A</w:t>
            </w:r>
          </w:p>
        </w:tc>
        <w:tc>
          <w:tcPr>
            <w:tcW w:w="1699" w:type="dxa"/>
            <w:tcBorders>
              <w:top w:val="single" w:sz="8" w:space="0" w:color="FFFFFF"/>
              <w:left w:val="single" w:sz="8" w:space="0" w:color="4F81BD"/>
              <w:bottom w:val="single" w:sz="8" w:space="0" w:color="4F81BD"/>
            </w:tcBorders>
            <w:shd w:val="clear" w:color="auto" w:fill="2E74B5"/>
          </w:tcPr>
          <w:p w:rsidR="00C00128" w:rsidRPr="00CC4285" w:rsidRDefault="00C00128" w:rsidP="00912AD9">
            <w:pPr>
              <w:spacing w:before="120" w:after="120" w:line="280" w:lineRule="exact"/>
              <w:jc w:val="center"/>
              <w:rPr>
                <w:rFonts w:ascii="Arial" w:hAnsi="Arial" w:cs="Arial"/>
                <w:b/>
                <w:lang w:val="fr-FR"/>
              </w:rPr>
            </w:pPr>
            <w:r w:rsidRPr="00CC4285">
              <w:rPr>
                <w:b/>
                <w:bCs/>
                <w:color w:val="FFFFFF"/>
                <w:sz w:val="28"/>
                <w:szCs w:val="28"/>
                <w:lang w:val="fr-FR"/>
              </w:rPr>
              <w:t>B</w:t>
            </w:r>
          </w:p>
        </w:tc>
      </w:tr>
      <w:tr w:rsidR="00C00128" w:rsidRPr="00CC4285" w:rsidTr="000A2B3F">
        <w:trPr>
          <w:trHeight w:val="1215"/>
          <w:jc w:val="center"/>
        </w:trPr>
        <w:tc>
          <w:tcPr>
            <w:tcW w:w="6064" w:type="dxa"/>
            <w:vMerge/>
            <w:tcBorders>
              <w:top w:val="single" w:sz="8" w:space="0" w:color="4F81BD"/>
              <w:left w:val="single" w:sz="8" w:space="0" w:color="4F81BD"/>
              <w:bottom w:val="single" w:sz="4" w:space="0" w:color="4F81BD"/>
              <w:right w:val="single" w:sz="8" w:space="0" w:color="4F81BD"/>
            </w:tcBorders>
            <w:shd w:val="clear" w:color="auto" w:fill="2E74B5"/>
            <w:vAlign w:val="center"/>
          </w:tcPr>
          <w:p w:rsidR="00C00128" w:rsidRPr="00CC4285" w:rsidRDefault="00C00128" w:rsidP="0011044C">
            <w:pPr>
              <w:spacing w:before="120" w:after="120"/>
              <w:jc w:val="left"/>
              <w:rPr>
                <w:b/>
                <w:bCs/>
                <w:color w:val="FFFFFF"/>
                <w:sz w:val="32"/>
                <w:szCs w:val="32"/>
                <w:lang w:val="fr-FR"/>
              </w:rPr>
            </w:pPr>
          </w:p>
        </w:tc>
        <w:tc>
          <w:tcPr>
            <w:tcW w:w="1727" w:type="dxa"/>
            <w:tcBorders>
              <w:top w:val="single" w:sz="8" w:space="0" w:color="4F81BD"/>
              <w:left w:val="single" w:sz="8" w:space="0" w:color="4F81BD"/>
              <w:bottom w:val="single" w:sz="4" w:space="0" w:color="4F81BD"/>
              <w:right w:val="single" w:sz="8" w:space="0" w:color="4F81BD"/>
            </w:tcBorders>
            <w:shd w:val="clear" w:color="auto" w:fill="2E74B5"/>
          </w:tcPr>
          <w:p w:rsidR="00C00128" w:rsidRPr="00027C28" w:rsidRDefault="00C00128" w:rsidP="00D25F38">
            <w:pPr>
              <w:jc w:val="center"/>
              <w:rPr>
                <w:b/>
                <w:bCs/>
                <w:color w:val="FFFFFF"/>
                <w:sz w:val="28"/>
                <w:szCs w:val="28"/>
              </w:rPr>
            </w:pPr>
            <w:r w:rsidRPr="00027C28">
              <w:rPr>
                <w:b/>
                <w:bCs/>
                <w:color w:val="FFFFFF"/>
                <w:sz w:val="28"/>
                <w:szCs w:val="28"/>
              </w:rPr>
              <w:t xml:space="preserve">Can Offer Training </w:t>
            </w:r>
          </w:p>
          <w:p w:rsidR="00C00128" w:rsidRPr="00027C28" w:rsidRDefault="00C00128" w:rsidP="00D25F38">
            <w:pPr>
              <w:spacing w:before="120" w:after="120" w:line="280" w:lineRule="exact"/>
              <w:jc w:val="center"/>
              <w:rPr>
                <w:rFonts w:ascii="Arial" w:hAnsi="Arial" w:cs="Arial"/>
                <w:b/>
              </w:rPr>
            </w:pPr>
            <w:r w:rsidRPr="00027C28">
              <w:rPr>
                <w:b/>
                <w:bCs/>
                <w:color w:val="FFFFFF"/>
              </w:rPr>
              <w:t>(please put a cross sign (X))</w:t>
            </w:r>
          </w:p>
        </w:tc>
        <w:tc>
          <w:tcPr>
            <w:tcW w:w="1699" w:type="dxa"/>
            <w:tcBorders>
              <w:top w:val="single" w:sz="8" w:space="0" w:color="4F81BD"/>
              <w:left w:val="single" w:sz="8" w:space="0" w:color="4F81BD"/>
              <w:bottom w:val="single" w:sz="4" w:space="0" w:color="4F81BD"/>
            </w:tcBorders>
            <w:shd w:val="clear" w:color="auto" w:fill="2E74B5"/>
          </w:tcPr>
          <w:p w:rsidR="00C00128" w:rsidRPr="00027C28" w:rsidRDefault="00C00128" w:rsidP="00C00128">
            <w:pPr>
              <w:jc w:val="center"/>
              <w:rPr>
                <w:b/>
                <w:bCs/>
                <w:color w:val="FFFFFF"/>
                <w:sz w:val="28"/>
                <w:szCs w:val="28"/>
              </w:rPr>
            </w:pPr>
            <w:r w:rsidRPr="00027C28">
              <w:rPr>
                <w:b/>
                <w:bCs/>
                <w:color w:val="FFFFFF"/>
                <w:sz w:val="28"/>
                <w:szCs w:val="28"/>
              </w:rPr>
              <w:t xml:space="preserve">Need Training </w:t>
            </w:r>
          </w:p>
          <w:p w:rsidR="00C00128" w:rsidRPr="00027C28" w:rsidRDefault="00C00128" w:rsidP="00D25F38">
            <w:pPr>
              <w:spacing w:before="120" w:after="120" w:line="280" w:lineRule="exact"/>
              <w:jc w:val="center"/>
              <w:rPr>
                <w:rFonts w:ascii="Arial" w:hAnsi="Arial" w:cs="Arial"/>
                <w:b/>
              </w:rPr>
            </w:pPr>
            <w:r w:rsidRPr="00027C28">
              <w:rPr>
                <w:b/>
                <w:bCs/>
                <w:color w:val="FFFFFF"/>
              </w:rPr>
              <w:t>(please put a cross sign (X))</w:t>
            </w:r>
          </w:p>
        </w:tc>
      </w:tr>
      <w:tr w:rsidR="00CC4285" w:rsidRPr="00027C28" w:rsidTr="00317436">
        <w:trPr>
          <w:trHeight w:val="480"/>
          <w:jc w:val="center"/>
        </w:trPr>
        <w:tc>
          <w:tcPr>
            <w:tcW w:w="9490" w:type="dxa"/>
            <w:gridSpan w:val="3"/>
            <w:tcBorders>
              <w:top w:val="single" w:sz="4" w:space="0" w:color="4F81BD"/>
              <w:left w:val="single" w:sz="8" w:space="0" w:color="4F81BD"/>
              <w:bottom w:val="single" w:sz="8" w:space="0" w:color="4F81BD"/>
            </w:tcBorders>
            <w:vAlign w:val="center"/>
          </w:tcPr>
          <w:p w:rsidR="00CC4285" w:rsidRPr="00CC4285" w:rsidRDefault="00CC4285" w:rsidP="00CC4285">
            <w:pPr>
              <w:spacing w:before="120" w:after="120" w:line="280" w:lineRule="exact"/>
              <w:ind w:left="360"/>
              <w:jc w:val="left"/>
              <w:rPr>
                <w:rFonts w:ascii="Arial" w:hAnsi="Arial" w:cs="Arial"/>
                <w:b/>
                <w:lang w:val="fr-FR"/>
              </w:rPr>
            </w:pPr>
            <w:r w:rsidRPr="00CC4285">
              <w:rPr>
                <w:rFonts w:ascii="Arial" w:hAnsi="Arial" w:cs="Arial"/>
                <w:b/>
                <w:lang w:val="fr-FR"/>
              </w:rPr>
              <w:t>1.     Compétences en matière de négociation et de communication</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1. Compétences en matière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ortement en matière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t techniques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n matière de négociation multilaté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n matière de négociation bilaté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Établissement de relation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2. Compétences en matière de communic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Améliorer la présidence des réunion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Lobbying et mise en réseau</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Formation linguistiqu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Protocole diplomatiqu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Rédaction de rapports diplomatique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Compétences et techniques de facilitation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otocole et étiquett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Élaboration de scénarios et de stratégies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rrespondance diplomatiqu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lastRenderedPageBreak/>
              <w:t>Compétences en matière de présentation o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3. Prise de parole en public et relations avec les média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Générer une stratégie médiatiqu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0006A8">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CC4285" w:rsidRPr="00CC4285" w:rsidRDefault="00CC4285" w:rsidP="00CC4285">
            <w:pPr>
              <w:spacing w:before="120" w:after="120" w:line="280" w:lineRule="exact"/>
              <w:ind w:left="360"/>
              <w:jc w:val="left"/>
              <w:rPr>
                <w:rFonts w:ascii="Arial" w:hAnsi="Arial" w:cs="Arial"/>
                <w:b/>
                <w:lang w:val="fr-FR"/>
              </w:rPr>
            </w:pPr>
            <w:r w:rsidRPr="00CC4285">
              <w:rPr>
                <w:rFonts w:ascii="Arial" w:hAnsi="Arial" w:cs="Arial"/>
                <w:b/>
                <w:lang w:val="fr-FR"/>
              </w:rPr>
              <w:t xml:space="preserve">2.     Maintien de la paix </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Intégrer la dimension de genre dans les opérations de paix</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artographie et analyse des conflit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évention des conflit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Résolution des conflits et méd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Cs/>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évenir le recrutement pour le terrorism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Gestion civile des crise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Conflit et post-conflit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Sécurité et non-prolifération nucléaires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Médiation et recherche de consensu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Diplomatie de défens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BB0B7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b/>
                <w:lang w:val="fr-FR"/>
              </w:rPr>
            </w:pPr>
            <w:r w:rsidRPr="00CC4285">
              <w:rPr>
                <w:rFonts w:ascii="Arial" w:hAnsi="Arial" w:cs="Arial"/>
                <w:b/>
                <w:lang w:val="fr-FR"/>
              </w:rPr>
              <w:t>3.     Types de diplomatie</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Diplomatie économique </w:t>
            </w:r>
          </w:p>
        </w:tc>
        <w:tc>
          <w:tcPr>
            <w:tcW w:w="1727" w:type="dxa"/>
            <w:tcBorders>
              <w:top w:val="single" w:sz="8" w:space="0" w:color="4F81BD"/>
              <w:bottom w:val="single" w:sz="8" w:space="0" w:color="4F81BD"/>
            </w:tcBorders>
          </w:tcPr>
          <w:p w:rsidR="00CC4285" w:rsidRPr="00CC4285" w:rsidRDefault="00CC4285" w:rsidP="00CC4285">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CC4285" w:rsidRPr="00CC4285" w:rsidTr="00BF1C41">
        <w:trPr>
          <w:trHeight w:val="480"/>
          <w:jc w:val="center"/>
        </w:trPr>
        <w:tc>
          <w:tcPr>
            <w:tcW w:w="6064" w:type="dxa"/>
            <w:tcBorders>
              <w:top w:val="single" w:sz="8" w:space="0" w:color="4F81BD"/>
              <w:left w:val="single" w:sz="8" w:space="0" w:color="4F81BD"/>
              <w:bottom w:val="single" w:sz="8" w:space="0" w:color="4F81BD"/>
            </w:tcBorders>
          </w:tcPr>
          <w:p w:rsidR="00CC4285" w:rsidRPr="00CC4285" w:rsidRDefault="00CC4285" w:rsidP="00414FEC">
            <w:pPr>
              <w:rPr>
                <w:rFonts w:ascii="Arial" w:hAnsi="Arial" w:cs="Arial"/>
                <w:lang w:val="fr-FR"/>
              </w:rPr>
            </w:pPr>
            <w:r w:rsidRPr="00CC4285">
              <w:rPr>
                <w:rFonts w:ascii="Arial" w:hAnsi="Arial" w:cs="Arial"/>
                <w:lang w:val="fr-FR"/>
              </w:rPr>
              <w:t>Diplomatie de la santé</w:t>
            </w:r>
          </w:p>
        </w:tc>
        <w:tc>
          <w:tcPr>
            <w:tcW w:w="1727" w:type="dxa"/>
            <w:tcBorders>
              <w:top w:val="single" w:sz="8" w:space="0" w:color="4F81BD"/>
              <w:bottom w:val="single" w:sz="8" w:space="0" w:color="4F81BD"/>
            </w:tcBorders>
          </w:tcPr>
          <w:p w:rsidR="00CC4285" w:rsidRPr="00CC4285" w:rsidRDefault="00CC4285" w:rsidP="00414FEC">
            <w:pPr>
              <w:spacing w:before="120" w:after="120"/>
              <w:jc w:val="center"/>
              <w:rPr>
                <w:rFonts w:ascii="Arial" w:hAnsi="Arial" w:cs="Arial"/>
                <w:b/>
                <w:lang w:val="fr-FR"/>
              </w:rPr>
            </w:pPr>
          </w:p>
        </w:tc>
        <w:tc>
          <w:tcPr>
            <w:tcW w:w="1699" w:type="dxa"/>
            <w:tcBorders>
              <w:top w:val="single" w:sz="8" w:space="0" w:color="4F81BD"/>
              <w:bottom w:val="single" w:sz="8" w:space="0" w:color="4F81BD"/>
            </w:tcBorders>
          </w:tcPr>
          <w:p w:rsidR="00CC4285" w:rsidRPr="00CC4285" w:rsidRDefault="00CC4285" w:rsidP="00414FEC">
            <w:pPr>
              <w:spacing w:before="120" w:after="120"/>
              <w:jc w:val="center"/>
              <w:rPr>
                <w:rFonts w:ascii="Arial" w:hAnsi="Arial" w:cs="Arial"/>
                <w:b/>
                <w:lang w:val="fr-FR"/>
              </w:rPr>
            </w:pP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 xml:space="preserve">Diplomatie de Droits de l'homm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Science et t</w:t>
            </w:r>
            <w:r w:rsidR="00D4220D" w:rsidRPr="00CC4285">
              <w:rPr>
                <w:rFonts w:ascii="Arial" w:hAnsi="Arial" w:cs="Arial"/>
                <w:lang w:val="fr-FR"/>
              </w:rPr>
              <w:t>echnologie</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d'é</w:t>
            </w:r>
            <w:r w:rsidR="00D4220D" w:rsidRPr="00CC4285">
              <w:rPr>
                <w:rFonts w:ascii="Arial" w:hAnsi="Arial" w:cs="Arial"/>
                <w:lang w:val="fr-FR"/>
              </w:rPr>
              <w:t xml:space="preserve">ducation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c</w:t>
            </w:r>
            <w:r w:rsidR="00D4220D" w:rsidRPr="00CC4285">
              <w:rPr>
                <w:rFonts w:ascii="Arial" w:hAnsi="Arial" w:cs="Arial"/>
                <w:lang w:val="fr-FR"/>
              </w:rPr>
              <w:t xml:space="preserve">ulturell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Diplomatie d'</w:t>
            </w:r>
            <w:r w:rsidR="000A0411" w:rsidRPr="00CC4285">
              <w:rPr>
                <w:rFonts w:ascii="Arial" w:hAnsi="Arial" w:cs="Arial"/>
                <w:lang w:val="fr-FR"/>
              </w:rPr>
              <w:t>environnement et de changement c</w:t>
            </w:r>
            <w:r w:rsidRPr="00CC4285">
              <w:rPr>
                <w:rFonts w:ascii="Arial" w:hAnsi="Arial" w:cs="Arial"/>
                <w:lang w:val="fr-FR"/>
              </w:rPr>
              <w:t xml:space="preserve">limatiqu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p</w:t>
            </w:r>
            <w:r w:rsidR="00D4220D" w:rsidRPr="00CC4285">
              <w:rPr>
                <w:rFonts w:ascii="Arial" w:hAnsi="Arial" w:cs="Arial"/>
                <w:lang w:val="fr-FR"/>
              </w:rPr>
              <w:t xml:space="preserve">ubliqu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 xml:space="preserve">Diplomatie de l'OCI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d'é</w:t>
            </w:r>
            <w:r w:rsidR="00D4220D" w:rsidRPr="00CC4285">
              <w:rPr>
                <w:rFonts w:ascii="Arial" w:hAnsi="Arial" w:cs="Arial"/>
                <w:lang w:val="fr-FR"/>
              </w:rPr>
              <w:t>nergie</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610C7B" w:rsidRPr="00027C28" w:rsidTr="00610C7B">
        <w:trPr>
          <w:trHeight w:val="305"/>
          <w:jc w:val="center"/>
        </w:trPr>
        <w:tc>
          <w:tcPr>
            <w:tcW w:w="6064" w:type="dxa"/>
            <w:tcBorders>
              <w:top w:val="single" w:sz="8" w:space="0" w:color="4F81BD"/>
              <w:left w:val="single" w:sz="8" w:space="0" w:color="4F81BD"/>
              <w:bottom w:val="single" w:sz="8" w:space="0" w:color="4F81BD"/>
            </w:tcBorders>
            <w:shd w:val="clear" w:color="auto" w:fill="365F91"/>
            <w:vAlign w:val="center"/>
          </w:tcPr>
          <w:p w:rsidR="00610C7B" w:rsidRPr="00CC4285" w:rsidRDefault="000A0411" w:rsidP="00850391">
            <w:pPr>
              <w:spacing w:before="120" w:after="120"/>
              <w:jc w:val="left"/>
              <w:rPr>
                <w:rFonts w:ascii="Arial" w:eastAsia="Arial" w:hAnsi="Arial" w:cs="Arial"/>
                <w:b/>
                <w:bCs/>
                <w:color w:val="FFFFFF"/>
                <w:lang w:val="fr-FR"/>
              </w:rPr>
            </w:pPr>
            <w:r w:rsidRPr="00CC4285">
              <w:rPr>
                <w:rFonts w:ascii="Arial" w:eastAsia="Arial" w:hAnsi="Arial" w:cs="Arial"/>
                <w:b/>
                <w:bCs/>
                <w:color w:val="FFFFFF"/>
                <w:lang w:val="fr-FR"/>
              </w:rPr>
              <w:t>Autres (veuillez préciser ci-dessous)</w:t>
            </w:r>
          </w:p>
        </w:tc>
        <w:tc>
          <w:tcPr>
            <w:tcW w:w="1727" w:type="dxa"/>
            <w:tcBorders>
              <w:top w:val="single" w:sz="8" w:space="0" w:color="4F81BD"/>
              <w:bottom w:val="single" w:sz="8" w:space="0" w:color="4F81BD"/>
            </w:tcBorders>
            <w:shd w:val="clear" w:color="auto" w:fill="365F91"/>
          </w:tcPr>
          <w:p w:rsidR="00610C7B" w:rsidRPr="00CC4285" w:rsidRDefault="00610C7B" w:rsidP="00850391">
            <w:pPr>
              <w:spacing w:before="120" w:after="120"/>
              <w:jc w:val="center"/>
              <w:rPr>
                <w:lang w:val="fr-FR"/>
              </w:rPr>
            </w:pPr>
          </w:p>
        </w:tc>
        <w:tc>
          <w:tcPr>
            <w:tcW w:w="1699" w:type="dxa"/>
            <w:tcBorders>
              <w:top w:val="single" w:sz="8" w:space="0" w:color="4F81BD"/>
              <w:bottom w:val="single" w:sz="8" w:space="0" w:color="4F81BD"/>
            </w:tcBorders>
            <w:shd w:val="clear" w:color="auto" w:fill="365F91"/>
          </w:tcPr>
          <w:p w:rsidR="00610C7B" w:rsidRPr="00CC4285" w:rsidRDefault="00610C7B" w:rsidP="00850391">
            <w:pPr>
              <w:spacing w:before="120" w:after="120"/>
              <w:jc w:val="center"/>
              <w:rPr>
                <w:lang w:val="fr-FR"/>
              </w:rPr>
            </w:pPr>
          </w:p>
        </w:tc>
      </w:tr>
      <w:tr w:rsidR="00063EF8" w:rsidRPr="00CC4285" w:rsidTr="00610C7B">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063EF8" w:rsidRPr="00CC4285" w:rsidTr="00D25F38">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r w:rsidR="00063EF8" w:rsidRPr="00CC4285" w:rsidTr="00D25F38">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7C3CDA">
              <w:rPr>
                <w:rFonts w:ascii="Arial" w:hAnsi="Arial" w:cs="Arial"/>
                <w:b/>
                <w:lang w:val="fr-FR"/>
              </w:rPr>
            </w:r>
            <w:r w:rsidR="007C3CDA">
              <w:rPr>
                <w:rFonts w:ascii="Arial" w:hAnsi="Arial" w:cs="Arial"/>
                <w:b/>
                <w:lang w:val="fr-FR"/>
              </w:rPr>
              <w:fldChar w:fldCharType="separate"/>
            </w:r>
            <w:r w:rsidRPr="00CC4285">
              <w:rPr>
                <w:rFonts w:ascii="Arial" w:hAnsi="Arial" w:cs="Arial"/>
                <w:b/>
                <w:lang w:val="fr-FR"/>
              </w:rPr>
              <w:fldChar w:fldCharType="end"/>
            </w:r>
          </w:p>
        </w:tc>
      </w:tr>
    </w:tbl>
    <w:p w:rsidR="0002473D" w:rsidRPr="00CC4285" w:rsidRDefault="0002473D" w:rsidP="00990EBB">
      <w:pPr>
        <w:jc w:val="left"/>
        <w:rPr>
          <w:lang w:val="fr-FR"/>
        </w:rPr>
      </w:pPr>
    </w:p>
    <w:p w:rsidR="00311608" w:rsidRPr="00CC4285" w:rsidRDefault="00311608">
      <w:pPr>
        <w:jc w:val="left"/>
        <w:rPr>
          <w:lang w:val="fr-FR"/>
        </w:rPr>
      </w:pPr>
    </w:p>
    <w:sectPr w:rsidR="00311608" w:rsidRPr="00CC4285" w:rsidSect="00C13AF0">
      <w:headerReference w:type="default" r:id="rId8"/>
      <w:footerReference w:type="even" r:id="rId9"/>
      <w:headerReference w:type="first" r:id="rId10"/>
      <w:footerReference w:type="first" r:id="rId11"/>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CDA" w:rsidRDefault="007C3CDA">
      <w:r>
        <w:separator/>
      </w:r>
    </w:p>
  </w:endnote>
  <w:endnote w:type="continuationSeparator" w:id="0">
    <w:p w:rsidR="007C3CDA" w:rsidRDefault="007C3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AF2A7C" w:rsidRDefault="0002473D">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02473D" w:rsidRDefault="0002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FF2EFC" w:rsidRDefault="00C5785B"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986EB6"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02473D" w:rsidRPr="00FF2EFC" w:rsidRDefault="0002473D"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 xml:space="preserve">Kudüs Caddesi, No. 9, Diplomatik Site, Oran, 06450 Ankara, </w:t>
    </w:r>
    <w:proofErr w:type="spellStart"/>
    <w:r w:rsidRPr="00FF2EFC">
      <w:rPr>
        <w:rFonts w:ascii="GaramondNo8" w:hAnsi="GaramondNo8"/>
        <w:b/>
        <w:bCs/>
        <w:color w:val="000000"/>
        <w:sz w:val="18"/>
        <w:szCs w:val="18"/>
        <w:lang w:val="tr-TR"/>
      </w:rPr>
      <w:t>Turkey</w:t>
    </w:r>
    <w:proofErr w:type="spellEnd"/>
  </w:p>
  <w:p w:rsidR="0002473D" w:rsidRPr="000E1FCA" w:rsidRDefault="0002473D"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w:t>
    </w:r>
    <w:proofErr w:type="spellStart"/>
    <w:r w:rsidRPr="000E1FCA">
      <w:rPr>
        <w:rFonts w:ascii="GaramondNo8" w:hAnsi="GaramondNo8"/>
        <w:b/>
        <w:color w:val="000000"/>
        <w:sz w:val="18"/>
        <w:szCs w:val="18"/>
        <w:lang w:val="tr-TR"/>
      </w:rPr>
      <w:t>Fax</w:t>
    </w:r>
    <w:proofErr w:type="spellEnd"/>
    <w:r w:rsidRPr="000E1FCA">
      <w:rPr>
        <w:rFonts w:ascii="GaramondNo8" w:hAnsi="GaramondNo8"/>
        <w:b/>
        <w:color w:val="000000"/>
        <w:sz w:val="18"/>
        <w:szCs w:val="18"/>
        <w:lang w:val="tr-TR"/>
      </w:rPr>
      <w:t xml:space="preserve">: (90-312) </w:t>
    </w:r>
    <w:r w:rsidR="005516EC" w:rsidRPr="000E1FCA">
      <w:rPr>
        <w:rFonts w:ascii="GaramondNo8" w:hAnsi="GaramondNo8"/>
        <w:b/>
        <w:color w:val="000000"/>
        <w:sz w:val="18"/>
        <w:szCs w:val="18"/>
        <w:lang w:val="tr-TR"/>
      </w:rPr>
      <w:t>4685726</w:t>
    </w:r>
    <w:r w:rsidRPr="000E1FCA">
      <w:rPr>
        <w:rFonts w:ascii="GaramondNo8" w:hAnsi="GaramondNo8"/>
        <w:b/>
        <w:color w:val="000000"/>
        <w:sz w:val="18"/>
        <w:szCs w:val="18"/>
        <w:lang w:val="tr-TR"/>
      </w:rPr>
      <w:t xml:space="preserve">, E-mail: </w:t>
    </w:r>
    <w:r w:rsidR="00861076" w:rsidRPr="000E1FCA">
      <w:rPr>
        <w:rFonts w:ascii="GaramondNo8" w:hAnsi="GaramondNo8"/>
        <w:b/>
        <w:color w:val="000000"/>
        <w:sz w:val="18"/>
        <w:szCs w:val="22"/>
        <w:lang w:val="tr-TR"/>
      </w:rPr>
      <w:t>training</w:t>
    </w:r>
    <w:r w:rsidRPr="000E1FCA">
      <w:rPr>
        <w:rFonts w:ascii="GaramondNo8" w:hAnsi="GaramondNo8"/>
        <w:b/>
        <w:color w:val="000000"/>
        <w:sz w:val="18"/>
        <w:szCs w:val="22"/>
        <w:lang w:val="tr-TR"/>
      </w:rPr>
      <w:t>@sesric.org</w:t>
    </w:r>
    <w:r w:rsidRPr="000E1FCA">
      <w:rPr>
        <w:rFonts w:ascii="GaramondNo8" w:hAnsi="GaramondNo8"/>
        <w:b/>
        <w:color w:val="000000"/>
        <w:sz w:val="18"/>
        <w:szCs w:val="18"/>
        <w:lang w:val="tr-TR"/>
      </w:rPr>
      <w:t xml:space="preserve">, Home </w:t>
    </w:r>
    <w:proofErr w:type="spellStart"/>
    <w:r w:rsidRPr="000E1FCA">
      <w:rPr>
        <w:rFonts w:ascii="GaramondNo8" w:hAnsi="GaramondNo8"/>
        <w:b/>
        <w:color w:val="000000"/>
        <w:sz w:val="18"/>
        <w:szCs w:val="18"/>
        <w:lang w:val="tr-TR"/>
      </w:rPr>
      <w:t>page</w:t>
    </w:r>
    <w:proofErr w:type="spellEnd"/>
    <w:r w:rsidRPr="000E1FCA">
      <w:rPr>
        <w:rFonts w:ascii="GaramondNo8" w:hAnsi="GaramondNo8"/>
        <w:b/>
        <w:color w:val="000000"/>
        <w:sz w:val="18"/>
        <w:szCs w:val="18"/>
        <w:lang w:val="tr-TR"/>
      </w:rPr>
      <w:t xml:space="preserv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CDA" w:rsidRDefault="007C3CDA">
      <w:r>
        <w:separator/>
      </w:r>
    </w:p>
  </w:footnote>
  <w:footnote w:type="continuationSeparator" w:id="0">
    <w:p w:rsidR="007C3CDA" w:rsidRDefault="007C3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02473D" w:rsidP="00241DE1">
    <w:pPr>
      <w:tabs>
        <w:tab w:val="left" w:pos="720"/>
        <w:tab w:val="left" w:pos="100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AF0" w:rsidRDefault="00C13AF0" w:rsidP="00BA5BDC">
    <w:pPr>
      <w:pStyle w:val="Header"/>
      <w:rPr>
        <w:lang w:val="tr-TR"/>
      </w:rPr>
    </w:pPr>
  </w:p>
  <w:p w:rsidR="0002473D" w:rsidRDefault="00C5785B"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14xoHBQAAMRIAAA4AAABkcnMvZTJvRG9jLnhtbOxYS2/jNhC+F+h/&#10;IHRqD4olWX5IiLNwJDsIkG6CJHvzhZZoi11JVEn6kRb9750hpdhOgu5idy8tEiAGn6OZb74Z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cAAcAAAgMAAAId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I3Wh0dHA6Ly9ucy5hZG9iZS5jb20veGFwLzEuMC8APD94cGFja2V0IGJlZ2luPSfvu78n&#10;IGlkPSdXNU0wTXBDZWhpSHpyZVN6TlRjemtjOWQnPz4NCjx4OnhtcG1ldGEgeG1sbnM6eD0iYWRv&#10;YmU6bnM6bWV0YS8iPjxyZGY6UkRGIHhtbG5zOnJkZj0iaHR0cDovL3d3dy53My5vcmcvMTk5OS8w&#10;Mi8yMi1yZGYtc3ludGF4LW5zIyIv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C&#10;AgICAgECAgICAwICAwMGBAMDAwMHBQUEBggHCQgIBwgICQoNCwkKDAoICAsPCwwNDg4PDgkLEBEQ&#10;DhENDg4O/9sAQwECAwMDAwMHBAQHDgkICQ4ODg4ODg4ODg4ODg4ODg4ODg4ODg4ODg4ODg4ODg4O&#10;Dg4ODg4ODg4ODg4ODg4ODg4O/8AAEQgDRAM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F4176F" w:rsidRDefault="00F4176F" w:rsidP="00BA5BDC">
    <w:pPr>
      <w:pStyle w:val="Header"/>
      <w:rPr>
        <w:lang w:val="tr-TR"/>
      </w:rPr>
    </w:pPr>
  </w:p>
  <w:p w:rsidR="00F4176F" w:rsidRDefault="00F4176F" w:rsidP="00BA5BDC">
    <w:pPr>
      <w:pStyle w:val="Header"/>
      <w:rPr>
        <w:lang w:val="tr-TR"/>
      </w:rPr>
    </w:pPr>
  </w:p>
  <w:p w:rsidR="00F4176F" w:rsidRPr="00E33C69" w:rsidRDefault="00F4176F"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372B39"/>
    <w:multiLevelType w:val="multilevel"/>
    <w:tmpl w:val="BBC637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4"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8"/>
  </w:num>
  <w:num w:numId="4">
    <w:abstractNumId w:val="14"/>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LQwNzcwMDY0NzBV0lEKTi0uzszPAykwrgUAaHhrBCwAAAA="/>
  </w:docVars>
  <w:rsids>
    <w:rsidRoot w:val="00CA5812"/>
    <w:rsid w:val="000011B9"/>
    <w:rsid w:val="0000128D"/>
    <w:rsid w:val="0000799F"/>
    <w:rsid w:val="000121D0"/>
    <w:rsid w:val="00016CF5"/>
    <w:rsid w:val="000209E7"/>
    <w:rsid w:val="0002219F"/>
    <w:rsid w:val="00022CA1"/>
    <w:rsid w:val="0002473D"/>
    <w:rsid w:val="00027C28"/>
    <w:rsid w:val="00031EFF"/>
    <w:rsid w:val="00031FD9"/>
    <w:rsid w:val="00035AF7"/>
    <w:rsid w:val="00044522"/>
    <w:rsid w:val="000560BD"/>
    <w:rsid w:val="000569AE"/>
    <w:rsid w:val="0005729E"/>
    <w:rsid w:val="00057F09"/>
    <w:rsid w:val="00063EF8"/>
    <w:rsid w:val="000666E3"/>
    <w:rsid w:val="00066B22"/>
    <w:rsid w:val="00071673"/>
    <w:rsid w:val="000773A6"/>
    <w:rsid w:val="0008024A"/>
    <w:rsid w:val="00093053"/>
    <w:rsid w:val="000A0411"/>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3DF9"/>
    <w:rsid w:val="001413EC"/>
    <w:rsid w:val="001435A6"/>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722F"/>
    <w:rsid w:val="0027175D"/>
    <w:rsid w:val="00276D74"/>
    <w:rsid w:val="00283075"/>
    <w:rsid w:val="002953D1"/>
    <w:rsid w:val="00297E7B"/>
    <w:rsid w:val="002A1D39"/>
    <w:rsid w:val="002A53CD"/>
    <w:rsid w:val="002B30AB"/>
    <w:rsid w:val="002C40CF"/>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4FEC"/>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B51F6"/>
    <w:rsid w:val="004C02B9"/>
    <w:rsid w:val="004C1EB5"/>
    <w:rsid w:val="004D0516"/>
    <w:rsid w:val="004D197D"/>
    <w:rsid w:val="004D331F"/>
    <w:rsid w:val="004E3FD6"/>
    <w:rsid w:val="004F0F90"/>
    <w:rsid w:val="004F1772"/>
    <w:rsid w:val="004F55F3"/>
    <w:rsid w:val="004F7E11"/>
    <w:rsid w:val="00502147"/>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600C51"/>
    <w:rsid w:val="00601C9D"/>
    <w:rsid w:val="00610C7B"/>
    <w:rsid w:val="00624AD4"/>
    <w:rsid w:val="00625E25"/>
    <w:rsid w:val="00627DF0"/>
    <w:rsid w:val="00630A09"/>
    <w:rsid w:val="006316B9"/>
    <w:rsid w:val="0063207B"/>
    <w:rsid w:val="006333D2"/>
    <w:rsid w:val="0063746E"/>
    <w:rsid w:val="006404DD"/>
    <w:rsid w:val="00640B5E"/>
    <w:rsid w:val="0064567A"/>
    <w:rsid w:val="00667153"/>
    <w:rsid w:val="00667E6D"/>
    <w:rsid w:val="0067586C"/>
    <w:rsid w:val="006768B8"/>
    <w:rsid w:val="00685D81"/>
    <w:rsid w:val="0068709D"/>
    <w:rsid w:val="0068717E"/>
    <w:rsid w:val="0069237D"/>
    <w:rsid w:val="00695DAF"/>
    <w:rsid w:val="006A28B4"/>
    <w:rsid w:val="006A2B1A"/>
    <w:rsid w:val="006C015B"/>
    <w:rsid w:val="006C0785"/>
    <w:rsid w:val="006C2042"/>
    <w:rsid w:val="006D0B34"/>
    <w:rsid w:val="006D117E"/>
    <w:rsid w:val="006D22EF"/>
    <w:rsid w:val="006F373F"/>
    <w:rsid w:val="00700104"/>
    <w:rsid w:val="00726AC3"/>
    <w:rsid w:val="00726BF6"/>
    <w:rsid w:val="00736763"/>
    <w:rsid w:val="00737A12"/>
    <w:rsid w:val="00745AF8"/>
    <w:rsid w:val="00757D50"/>
    <w:rsid w:val="007627F8"/>
    <w:rsid w:val="007666E3"/>
    <w:rsid w:val="00767339"/>
    <w:rsid w:val="00770405"/>
    <w:rsid w:val="0077193C"/>
    <w:rsid w:val="007759CB"/>
    <w:rsid w:val="00776846"/>
    <w:rsid w:val="00783DC8"/>
    <w:rsid w:val="007903F9"/>
    <w:rsid w:val="00796B0D"/>
    <w:rsid w:val="00796DA9"/>
    <w:rsid w:val="007A2DFA"/>
    <w:rsid w:val="007C3CD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62343"/>
    <w:rsid w:val="0087008D"/>
    <w:rsid w:val="00871069"/>
    <w:rsid w:val="00872097"/>
    <w:rsid w:val="00872F6A"/>
    <w:rsid w:val="0089021F"/>
    <w:rsid w:val="00891207"/>
    <w:rsid w:val="00893165"/>
    <w:rsid w:val="008934E9"/>
    <w:rsid w:val="008A17F5"/>
    <w:rsid w:val="008C2C69"/>
    <w:rsid w:val="008D2BFB"/>
    <w:rsid w:val="008D3109"/>
    <w:rsid w:val="008D4EEB"/>
    <w:rsid w:val="00912AD9"/>
    <w:rsid w:val="009170F3"/>
    <w:rsid w:val="00932F62"/>
    <w:rsid w:val="00935F9A"/>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18F3"/>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0F16"/>
    <w:rsid w:val="00BE1633"/>
    <w:rsid w:val="00BE1F66"/>
    <w:rsid w:val="00BF21BE"/>
    <w:rsid w:val="00BF2D27"/>
    <w:rsid w:val="00C00128"/>
    <w:rsid w:val="00C10E4D"/>
    <w:rsid w:val="00C1331D"/>
    <w:rsid w:val="00C13AF0"/>
    <w:rsid w:val="00C221AB"/>
    <w:rsid w:val="00C24422"/>
    <w:rsid w:val="00C255C1"/>
    <w:rsid w:val="00C341B2"/>
    <w:rsid w:val="00C37931"/>
    <w:rsid w:val="00C403D3"/>
    <w:rsid w:val="00C53147"/>
    <w:rsid w:val="00C5785B"/>
    <w:rsid w:val="00C61B83"/>
    <w:rsid w:val="00C66FC6"/>
    <w:rsid w:val="00C82546"/>
    <w:rsid w:val="00C8520F"/>
    <w:rsid w:val="00C92728"/>
    <w:rsid w:val="00C94B2A"/>
    <w:rsid w:val="00CA178C"/>
    <w:rsid w:val="00CA5812"/>
    <w:rsid w:val="00CA7569"/>
    <w:rsid w:val="00CB374C"/>
    <w:rsid w:val="00CC19BA"/>
    <w:rsid w:val="00CC31CB"/>
    <w:rsid w:val="00CC4285"/>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4220D"/>
    <w:rsid w:val="00D524AB"/>
    <w:rsid w:val="00D53550"/>
    <w:rsid w:val="00D53593"/>
    <w:rsid w:val="00D55B87"/>
    <w:rsid w:val="00D56DCB"/>
    <w:rsid w:val="00D5715A"/>
    <w:rsid w:val="00D61581"/>
    <w:rsid w:val="00D73306"/>
    <w:rsid w:val="00D73F68"/>
    <w:rsid w:val="00D74956"/>
    <w:rsid w:val="00D77F5E"/>
    <w:rsid w:val="00D86BBC"/>
    <w:rsid w:val="00D91A34"/>
    <w:rsid w:val="00D9686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5323D"/>
    <w:rsid w:val="00F54BBE"/>
    <w:rsid w:val="00F56F80"/>
    <w:rsid w:val="00F610DE"/>
    <w:rsid w:val="00F72A38"/>
    <w:rsid w:val="00F76202"/>
    <w:rsid w:val="00F76486"/>
    <w:rsid w:val="00F766DD"/>
    <w:rsid w:val="00F84199"/>
    <w:rsid w:val="00F874AB"/>
    <w:rsid w:val="00F93251"/>
    <w:rsid w:val="00FA791E"/>
    <w:rsid w:val="00FB3BAA"/>
    <w:rsid w:val="00FD66EA"/>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EA6D87"/>
  <w15:chartTrackingRefBased/>
  <w15:docId w15:val="{CB519F00-C927-46C9-838F-A471BCA47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1BC65-2C5C-4A0C-8590-EB2D15D71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1204</Words>
  <Characters>6869</Characters>
  <Application>Microsoft Office Word</Application>
  <DocSecurity>0</DocSecurity>
  <Lines>57</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9</cp:revision>
  <cp:lastPrinted>2020-01-16T08:52:00Z</cp:lastPrinted>
  <dcterms:created xsi:type="dcterms:W3CDTF">2020-01-27T08:47:00Z</dcterms:created>
  <dcterms:modified xsi:type="dcterms:W3CDTF">2020-12-08T11:58:00Z</dcterms:modified>
</cp:coreProperties>
</file>